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upplemental Table 1. HEFI-2019 dietary constituents and score among simulated diets by Health Canada, by age and sex group</w:t>
      </w:r>
      <w:r>
        <w:rPr>
          <w:vertAlign w:val="superscript"/>
          <w:i/>
          <w:rFonts w:ascii="Calibri" w:hAnsi="Calibri"/>
          <w:sz w:val="24"/>
          <w:color w:val="333333"/>
        </w:rPr>
        <w:t xml:space="default">1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oods, Reference Amounts (RA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tal nutrients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ge/sex grou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egetables &amp; fruit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hole grain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tein foods, plant-base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tein foods, animal-base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lk &amp; Plant-based bev. with protei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saturated oils &amp; fat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nergy, kc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ree sugars, g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FA, g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saturated fats, g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dium, mg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EFI-2019 score (/80), points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ll, 51y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les, 51-70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males, 51-70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les 71y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males 71y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0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Data adapted from Health Canada. Simulated composite diets. https://open.canada.ca/data/en/dataset/0490749d-b0b0-410a-9577-a903c6cec2be: Open Government Portal, 2022. CFG-2019, Canada's Food Guide; DRI, Dietary Reference Intake; HEFI-2019, Healthy Eating Food Index 2019; RA, reference amounts; SFA, saturated fats.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The HEFI-2019 total score has a maximum of 80 points. Foods not recommended (i.e., non-whole grain foods, other low nutritive value foods, juice, sugary drinks and alcohol, and fatty foods rich in saturated fats) were all assigned 0 consumption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3T15:33:39Z</dcterms:created>
  <dcterms:modified xsi:type="dcterms:W3CDTF">2025-01-23T15:3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